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  <w:gridCol w:w="5845"/>
      </w:tblGrid>
      <w:tr w:rsidR="00E924ED" w:rsidRPr="00C369B6" w14:paraId="7FFB458E" w14:textId="77777777" w:rsidTr="00E924ED">
        <w:trPr>
          <w:trHeight w:val="1700"/>
        </w:trPr>
        <w:tc>
          <w:tcPr>
            <w:tcW w:w="4945" w:type="dxa"/>
            <w:vMerge w:val="restart"/>
          </w:tcPr>
          <w:p w14:paraId="477E430E" w14:textId="6A37F3B9" w:rsidR="00E924ED" w:rsidRPr="00C369B6" w:rsidRDefault="00E924ED">
            <w:pPr>
              <w:rPr>
                <w:rFonts w:ascii="Abadi MT Condensed" w:hAnsi="Abadi MT Condensed"/>
              </w:rPr>
            </w:pPr>
            <w:r w:rsidRPr="00C369B6">
              <w:rPr>
                <w:rFonts w:ascii="Abadi MT Condensed" w:hAnsi="Abadi MT Condensed"/>
                <w:noProof/>
              </w:rPr>
              <w:drawing>
                <wp:inline distT="0" distB="0" distL="0" distR="0" wp14:anchorId="7F8DF8FD" wp14:editId="0495FAA0">
                  <wp:extent cx="2971800" cy="188595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041E83-6DD5-45D0-B9D6-C6A5D73B8F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9041E83-6DD5-45D0-B9D6-C6A5D73B8F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  <w:vAlign w:val="center"/>
          </w:tcPr>
          <w:p w14:paraId="51DF5636" w14:textId="299B1AC2" w:rsidR="00E924ED" w:rsidRPr="00C369B6" w:rsidRDefault="00C369B6" w:rsidP="00C369B6">
            <w:pPr>
              <w:rPr>
                <w:rFonts w:ascii="Abadi MT Condensed" w:hAnsi="Abadi MT Condensed"/>
                <w:b/>
                <w:sz w:val="40"/>
                <w:szCs w:val="40"/>
              </w:rPr>
            </w:pPr>
            <w:r>
              <w:rPr>
                <w:rFonts w:ascii="Abadi MT Condensed" w:hAnsi="Abadi MT Condensed"/>
                <w:b/>
                <w:sz w:val="40"/>
                <w:szCs w:val="40"/>
              </w:rPr>
              <w:t>EVENT TITLE: ________________</w:t>
            </w:r>
          </w:p>
        </w:tc>
      </w:tr>
      <w:tr w:rsidR="00E924ED" w:rsidRPr="00C369B6" w14:paraId="4451381A" w14:textId="77777777" w:rsidTr="00E924ED">
        <w:trPr>
          <w:trHeight w:val="440"/>
        </w:trPr>
        <w:tc>
          <w:tcPr>
            <w:tcW w:w="4945" w:type="dxa"/>
            <w:vMerge/>
          </w:tcPr>
          <w:p w14:paraId="0A9B4EBE" w14:textId="77777777" w:rsidR="00E924ED" w:rsidRPr="00C369B6" w:rsidRDefault="00E924ED" w:rsidP="00857989">
            <w:pPr>
              <w:rPr>
                <w:rFonts w:ascii="Abadi MT Condensed" w:hAnsi="Abadi MT Condensed"/>
              </w:rPr>
            </w:pPr>
          </w:p>
        </w:tc>
        <w:tc>
          <w:tcPr>
            <w:tcW w:w="5845" w:type="dxa"/>
            <w:vAlign w:val="center"/>
          </w:tcPr>
          <w:p w14:paraId="032883B4" w14:textId="0E811721" w:rsidR="00E924ED" w:rsidRPr="00C369B6" w:rsidRDefault="00C369B6" w:rsidP="00C369B6">
            <w:pPr>
              <w:rPr>
                <w:rFonts w:ascii="Abadi MT Condensed" w:hAnsi="Abadi MT Condensed"/>
                <w:b/>
                <w:sz w:val="24"/>
                <w:szCs w:val="24"/>
              </w:rPr>
            </w:pPr>
            <w:r>
              <w:rPr>
                <w:rFonts w:ascii="Abadi MT Condensed" w:hAnsi="Abadi MT Condensed"/>
                <w:b/>
                <w:sz w:val="24"/>
                <w:szCs w:val="24"/>
              </w:rPr>
              <w:t>Division: _________________________________</w:t>
            </w:r>
          </w:p>
        </w:tc>
      </w:tr>
      <w:tr w:rsidR="00E924ED" w:rsidRPr="00C369B6" w14:paraId="2E92F04C" w14:textId="77777777" w:rsidTr="00E924ED">
        <w:trPr>
          <w:trHeight w:val="440"/>
        </w:trPr>
        <w:tc>
          <w:tcPr>
            <w:tcW w:w="4945" w:type="dxa"/>
            <w:vMerge/>
          </w:tcPr>
          <w:p w14:paraId="52000DD2" w14:textId="77777777" w:rsidR="00E924ED" w:rsidRPr="00C369B6" w:rsidRDefault="00E924ED" w:rsidP="00857989">
            <w:pPr>
              <w:rPr>
                <w:rFonts w:ascii="Abadi MT Condensed" w:hAnsi="Abadi MT Condensed"/>
              </w:rPr>
            </w:pPr>
          </w:p>
        </w:tc>
        <w:tc>
          <w:tcPr>
            <w:tcW w:w="5845" w:type="dxa"/>
            <w:vAlign w:val="center"/>
          </w:tcPr>
          <w:p w14:paraId="671F15C4" w14:textId="5B0F66A9" w:rsidR="00E924ED" w:rsidRPr="00C369B6" w:rsidRDefault="00C369B6" w:rsidP="00C369B6">
            <w:pPr>
              <w:rPr>
                <w:rFonts w:ascii="Abadi MT Condensed" w:hAnsi="Abadi MT Condensed"/>
                <w:b/>
                <w:sz w:val="24"/>
                <w:szCs w:val="24"/>
              </w:rPr>
            </w:pPr>
            <w:r>
              <w:rPr>
                <w:rFonts w:ascii="Abadi MT Condensed" w:hAnsi="Abadi MT Condensed"/>
                <w:b/>
                <w:sz w:val="24"/>
                <w:szCs w:val="24"/>
              </w:rPr>
              <w:t>Event Dates: ______________________________</w:t>
            </w:r>
          </w:p>
        </w:tc>
      </w:tr>
      <w:tr w:rsidR="00E924ED" w:rsidRPr="00C369B6" w14:paraId="7E684778" w14:textId="77777777" w:rsidTr="00E924ED">
        <w:tc>
          <w:tcPr>
            <w:tcW w:w="4945" w:type="dxa"/>
            <w:vMerge/>
          </w:tcPr>
          <w:p w14:paraId="7AE221A0" w14:textId="77777777" w:rsidR="00E924ED" w:rsidRPr="00C369B6" w:rsidRDefault="00E924ED" w:rsidP="00857989">
            <w:pPr>
              <w:rPr>
                <w:rFonts w:ascii="Abadi MT Condensed" w:hAnsi="Abadi MT Condensed"/>
              </w:rPr>
            </w:pPr>
          </w:p>
        </w:tc>
        <w:tc>
          <w:tcPr>
            <w:tcW w:w="5845" w:type="dxa"/>
            <w:vAlign w:val="center"/>
          </w:tcPr>
          <w:p w14:paraId="5030E259" w14:textId="3DDFC4F4" w:rsidR="00E924ED" w:rsidRPr="00C369B6" w:rsidRDefault="00C369B6" w:rsidP="00C369B6">
            <w:pPr>
              <w:rPr>
                <w:rFonts w:ascii="Abadi MT Condensed" w:hAnsi="Abadi MT Condensed"/>
                <w:b/>
                <w:sz w:val="24"/>
                <w:szCs w:val="24"/>
              </w:rPr>
            </w:pPr>
            <w:r>
              <w:rPr>
                <w:rFonts w:ascii="Abadi MT Condensed" w:hAnsi="Abadi MT Condensed"/>
                <w:b/>
                <w:sz w:val="24"/>
                <w:szCs w:val="24"/>
              </w:rPr>
              <w:t>Venue: __________________________________</w:t>
            </w:r>
          </w:p>
        </w:tc>
      </w:tr>
    </w:tbl>
    <w:p w14:paraId="615ABA2B" w14:textId="7178BEFF" w:rsidR="003C4D3D" w:rsidRPr="00C369B6" w:rsidRDefault="003C4D3D" w:rsidP="00E924ED">
      <w:pPr>
        <w:spacing w:after="0"/>
        <w:rPr>
          <w:rFonts w:ascii="Abadi MT Condensed" w:hAnsi="Abadi MT Condensed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5"/>
        <w:gridCol w:w="3325"/>
      </w:tblGrid>
      <w:tr w:rsidR="00E924ED" w:rsidRPr="00C369B6" w14:paraId="4F425C21" w14:textId="77777777" w:rsidTr="00E924ED">
        <w:tc>
          <w:tcPr>
            <w:tcW w:w="7465" w:type="dxa"/>
          </w:tcPr>
          <w:p w14:paraId="77D8C8A0" w14:textId="2ABAAE66" w:rsidR="00E924ED" w:rsidRPr="00C369B6" w:rsidRDefault="00C369B6" w:rsidP="00E924ED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>
              <w:rPr>
                <w:rFonts w:ascii="Abadi MT Condensed" w:hAnsi="Abadi MT Condensed"/>
                <w:b/>
                <w:sz w:val="24"/>
                <w:szCs w:val="24"/>
              </w:rPr>
              <w:t>Organized By: ______________</w:t>
            </w:r>
          </w:p>
        </w:tc>
        <w:tc>
          <w:tcPr>
            <w:tcW w:w="3325" w:type="dxa"/>
          </w:tcPr>
          <w:p w14:paraId="52959357" w14:textId="518383B9" w:rsidR="00E924ED" w:rsidRPr="00C369B6" w:rsidRDefault="00C369B6" w:rsidP="00E924ED">
            <w:pPr>
              <w:spacing w:before="60" w:after="60"/>
              <w:rPr>
                <w:rFonts w:ascii="Abadi MT Condensed" w:hAnsi="Abadi MT Condensed"/>
                <w:b/>
                <w:sz w:val="24"/>
                <w:szCs w:val="24"/>
              </w:rPr>
            </w:pPr>
            <w:r>
              <w:rPr>
                <w:rFonts w:ascii="Abadi MT Condensed" w:hAnsi="Abadi MT Condensed"/>
                <w:b/>
                <w:sz w:val="24"/>
                <w:szCs w:val="24"/>
              </w:rPr>
              <w:t>Contact Details: _________</w:t>
            </w:r>
            <w:bookmarkStart w:id="0" w:name="_GoBack"/>
            <w:bookmarkEnd w:id="0"/>
          </w:p>
        </w:tc>
      </w:tr>
      <w:tr w:rsidR="00E924ED" w:rsidRPr="00C369B6" w14:paraId="6AF1AFAD" w14:textId="77777777" w:rsidTr="00E924ED">
        <w:tc>
          <w:tcPr>
            <w:tcW w:w="7465" w:type="dxa"/>
          </w:tcPr>
          <w:p w14:paraId="3FD52A91" w14:textId="5DBE54B6" w:rsidR="00E924ED" w:rsidRPr="00C369B6" w:rsidRDefault="00E924ED">
            <w:pPr>
              <w:rPr>
                <w:rFonts w:ascii="Abadi MT Condensed" w:hAnsi="Abadi MT Condensed"/>
                <w:sz w:val="16"/>
                <w:szCs w:val="16"/>
              </w:rPr>
            </w:pPr>
            <w:r w:rsidRPr="00C369B6">
              <w:rPr>
                <w:rFonts w:ascii="Abadi MT Condensed" w:hAnsi="Abadi MT Condensed"/>
                <w:sz w:val="16"/>
                <w:szCs w:val="16"/>
              </w:rPr>
              <w:t>ORGANIZED BY</w:t>
            </w:r>
          </w:p>
        </w:tc>
        <w:tc>
          <w:tcPr>
            <w:tcW w:w="3325" w:type="dxa"/>
          </w:tcPr>
          <w:p w14:paraId="6FCEC893" w14:textId="3156903A" w:rsidR="00E924ED" w:rsidRPr="00C369B6" w:rsidRDefault="00E924ED">
            <w:pPr>
              <w:rPr>
                <w:rFonts w:ascii="Abadi MT Condensed" w:hAnsi="Abadi MT Condensed"/>
                <w:sz w:val="16"/>
                <w:szCs w:val="16"/>
              </w:rPr>
            </w:pPr>
            <w:r w:rsidRPr="00C369B6">
              <w:rPr>
                <w:rFonts w:ascii="Abadi MT Condensed" w:hAnsi="Abadi MT Condensed"/>
                <w:sz w:val="16"/>
                <w:szCs w:val="16"/>
              </w:rPr>
              <w:t>CONTACT DETAILS</w:t>
            </w:r>
          </w:p>
        </w:tc>
      </w:tr>
      <w:tr w:rsidR="00E924ED" w:rsidRPr="00C369B6" w14:paraId="634408FB" w14:textId="77777777" w:rsidTr="00E924ED">
        <w:tc>
          <w:tcPr>
            <w:tcW w:w="10790" w:type="dxa"/>
            <w:gridSpan w:val="2"/>
          </w:tcPr>
          <w:p w14:paraId="20EDF105" w14:textId="45F142C8" w:rsidR="00E924ED" w:rsidRPr="00C369B6" w:rsidRDefault="00E924ED" w:rsidP="00E924ED">
            <w:pPr>
              <w:spacing w:before="60" w:after="60"/>
              <w:rPr>
                <w:rFonts w:ascii="Abadi MT Condensed" w:hAnsi="Abadi MT Condensed"/>
              </w:rPr>
            </w:pPr>
            <w:r w:rsidRPr="00C369B6">
              <w:rPr>
                <w:rFonts w:ascii="Abadi MT Condensed" w:eastAsia="Times New Roman" w:hAnsi="Abadi MT Condensed" w:cs="Calibri"/>
                <w:i/>
                <w:iCs/>
              </w:rPr>
              <w:t>NOTE: Submit complete list of players on or before &lt;mm/dd/yyyy&gt; to Tournament Secretariat</w:t>
            </w: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2785"/>
        <w:gridCol w:w="1980"/>
        <w:gridCol w:w="1980"/>
        <w:gridCol w:w="1800"/>
        <w:gridCol w:w="2250"/>
      </w:tblGrid>
      <w:tr w:rsidR="00E924ED" w:rsidRPr="00C369B6" w14:paraId="3EFEA3F3" w14:textId="77777777" w:rsidTr="00E924ED">
        <w:trPr>
          <w:trHeight w:val="46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2687C4A3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69B6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TEAM NAM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000000"/>
            <w:noWrap/>
            <w:vAlign w:val="center"/>
            <w:hideMark/>
          </w:tcPr>
          <w:p w14:paraId="418F7895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69B6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SPORT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3811BE07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69B6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CONTACT PERSON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1BB3DA7A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69B6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NO. OF PLAYER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5DD13C2E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FFFFFF"/>
              </w:rPr>
            </w:pPr>
            <w:r w:rsidRPr="00C369B6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CONTACT DETAILS</w:t>
            </w:r>
          </w:p>
        </w:tc>
      </w:tr>
      <w:tr w:rsidR="00E924ED" w:rsidRPr="00C369B6" w14:paraId="76FC94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4890E" w14:textId="77777777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  <w:r w:rsidRPr="00C369B6">
              <w:rPr>
                <w:rFonts w:ascii="Abadi MT Condensed" w:eastAsia="Times New Roman" w:hAnsi="Abadi MT Condensed" w:cs="Calibri"/>
              </w:rPr>
              <w:t>Rainbow Warri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6AA784" w14:textId="77777777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  <w:r w:rsidRPr="00C369B6">
              <w:rPr>
                <w:rFonts w:ascii="Abadi MT Condensed" w:eastAsia="Times New Roman" w:hAnsi="Abadi MT Condensed" w:cs="Calibri"/>
              </w:rPr>
              <w:t>Swimming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94D18" w14:textId="77777777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  <w:r w:rsidRPr="00C369B6">
              <w:rPr>
                <w:rFonts w:ascii="Abadi MT Condensed" w:eastAsia="Times New Roman" w:hAnsi="Abadi MT Condensed" w:cs="Calibri"/>
              </w:rPr>
              <w:t>John Smith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FF58E7" w14:textId="77777777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  <w:r w:rsidRPr="00C369B6">
              <w:rPr>
                <w:rFonts w:ascii="Abadi MT Condensed" w:eastAsia="Times New Roman" w:hAnsi="Abadi MT Condensed" w:cs="Calibri"/>
              </w:rPr>
              <w:t>6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25ED2" w14:textId="77777777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  <w:r w:rsidRPr="00C369B6">
              <w:rPr>
                <w:rFonts w:ascii="Abadi MT Condensed" w:eastAsia="Times New Roman" w:hAnsi="Abadi MT Condensed" w:cs="Calibri"/>
              </w:rPr>
              <w:t>1 47-8335-3466</w:t>
            </w:r>
          </w:p>
        </w:tc>
      </w:tr>
      <w:tr w:rsidR="00E924ED" w:rsidRPr="00C369B6" w14:paraId="696A651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D50AE7" w14:textId="2F456A5C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2102CA3" w14:textId="2B77D57A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D588F" w14:textId="16829AC3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8B3CA4" w14:textId="524E0780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A23F7D" w14:textId="246859E9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5D6C9EF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42208" w14:textId="1FADFBEF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68A531D" w14:textId="6F836B08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360F1" w14:textId="54202049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CADC7D" w14:textId="58C9E341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796035" w14:textId="150E1860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36C9A49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ADE58" w14:textId="1EC797C6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D0986E" w14:textId="51936647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749239" w14:textId="4DD7242B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1A5B84" w14:textId="465BE118" w:rsidR="00E924ED" w:rsidRPr="00C369B6" w:rsidRDefault="00E924ED" w:rsidP="00E924E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5A361" w14:textId="70A6B432" w:rsidR="00E924ED" w:rsidRPr="00C369B6" w:rsidRDefault="00E924ED" w:rsidP="00E924ED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33177F0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75F4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DCF9D9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E299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E3702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1278F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2F89B726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700BFA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883BA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655A9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516CC2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2BC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40F38D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4087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04B68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A82CC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D8C9B1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E4F4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1BE36ED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88C21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89DA1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0B559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B9B6A8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0FBA9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1A8A409E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F1B64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76AD8D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E9B2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624311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A33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1CF2A42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D9EA0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1B46E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CD40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DEF9E5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5888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158B0A6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155C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94575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73FE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8A7913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39BC2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4FC47E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A588D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C3D1DF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5717C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37F6DE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06B11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0276C6B5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0D32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20AA47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3120FC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CB506C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8EFDD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0CD2C3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1C3E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B64174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9CE4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AD959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1129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6036F71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322DA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97CC9C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4D2A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2D6FF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EA54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4147A9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33CCD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30447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F415A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AF57D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85D14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12F62C8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22A8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67202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8D27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F8483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4B688A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35E11E8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7324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F1861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2238F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0ADA73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6B3BC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282A1598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5C133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5991A7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356C63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8BFF0F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C4CE4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76B3BFC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8B2A9A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EE539B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A05F4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30E4C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98745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08023130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26DB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C8200E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82AEB8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75CFF0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71736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  <w:tr w:rsidR="00E924ED" w:rsidRPr="00C369B6" w14:paraId="457357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25A540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416589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11815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6592E7" w14:textId="77777777" w:rsidR="00E924ED" w:rsidRPr="00C369B6" w:rsidRDefault="00E924ED" w:rsidP="0085798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C18761" w14:textId="77777777" w:rsidR="00E924ED" w:rsidRPr="00C369B6" w:rsidRDefault="00E924ED" w:rsidP="00857989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</w:tr>
    </w:tbl>
    <w:p w14:paraId="5B526D8F" w14:textId="77777777" w:rsidR="00E924ED" w:rsidRPr="00C369B6" w:rsidRDefault="00E924ED" w:rsidP="00E924ED">
      <w:pPr>
        <w:spacing w:after="0"/>
        <w:rPr>
          <w:rFonts w:ascii="Abadi MT Condensed" w:hAnsi="Abadi MT Condensed"/>
          <w:sz w:val="2"/>
          <w:szCs w:val="2"/>
        </w:rPr>
      </w:pPr>
    </w:p>
    <w:sectPr w:rsidR="00E924ED" w:rsidRPr="00C369B6" w:rsidSect="003C4D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8573B2" w14:textId="77777777" w:rsidR="00C95759" w:rsidRDefault="00C95759" w:rsidP="003C4D3D">
      <w:pPr>
        <w:spacing w:after="0" w:line="240" w:lineRule="auto"/>
      </w:pPr>
      <w:r>
        <w:separator/>
      </w:r>
    </w:p>
  </w:endnote>
  <w:endnote w:type="continuationSeparator" w:id="0">
    <w:p w14:paraId="53868315" w14:textId="77777777" w:rsidR="00C95759" w:rsidRDefault="00C95759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661E0" w14:textId="77777777" w:rsidR="00C95759" w:rsidRDefault="00C95759" w:rsidP="003C4D3D">
      <w:pPr>
        <w:spacing w:after="0" w:line="240" w:lineRule="auto"/>
      </w:pPr>
      <w:r>
        <w:separator/>
      </w:r>
    </w:p>
  </w:footnote>
  <w:footnote w:type="continuationSeparator" w:id="0">
    <w:p w14:paraId="222B5BFF" w14:textId="77777777" w:rsidR="00C95759" w:rsidRDefault="00C95759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1624E7"/>
    <w:rsid w:val="003C4D3D"/>
    <w:rsid w:val="00877A32"/>
    <w:rsid w:val="00C369B6"/>
    <w:rsid w:val="00C95759"/>
    <w:rsid w:val="00E9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92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3</cp:revision>
  <dcterms:created xsi:type="dcterms:W3CDTF">2019-12-11T12:52:00Z</dcterms:created>
  <dcterms:modified xsi:type="dcterms:W3CDTF">2020-06-08T18:13:00Z</dcterms:modified>
</cp:coreProperties>
</file>